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9B12F" w14:textId="4D9BD7C6" w:rsidR="00691191" w:rsidRDefault="00691191" w:rsidP="0069119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D0F6822" wp14:editId="65AE6708">
                <wp:simplePos x="0" y="0"/>
                <wp:positionH relativeFrom="margin">
                  <wp:posOffset>3950529</wp:posOffset>
                </wp:positionH>
                <wp:positionV relativeFrom="paragraph">
                  <wp:posOffset>-459843</wp:posOffset>
                </wp:positionV>
                <wp:extent cx="2190750" cy="685800"/>
                <wp:effectExtent l="0" t="0" r="0" b="0"/>
                <wp:wrapNone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BCDE4" w14:textId="0236C1D8" w:rsidR="00691191" w:rsidRPr="001512B3" w:rsidRDefault="00691191" w:rsidP="00691191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1512B3">
                              <w:rPr>
                                <w:sz w:val="16"/>
                                <w:szCs w:val="16"/>
                              </w:rPr>
                              <w:t>Załącznik nr 2 do Regulaminu Programu Stażowego dla wyróżniających się studentów studiów drugiego stopnia Politechniki Poznańskiej w roku akademickim 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1512B3">
                              <w:rPr>
                                <w:sz w:val="16"/>
                                <w:szCs w:val="16"/>
                              </w:rPr>
                              <w:t>/202</w:t>
                            </w:r>
                            <w:r w:rsidR="002B509F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F6822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11.05pt;margin-top:-36.2pt;width:172.5pt;height:54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" stroked="f">
                <v:textbox>
                  <w:txbxContent>
                    <w:p w14:paraId="1A4BCDE4" w14:textId="0236C1D8" w:rsidR="00691191" w:rsidRPr="001512B3" w:rsidRDefault="00691191" w:rsidP="00691191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 w:rsidRPr="001512B3">
                        <w:rPr>
                          <w:sz w:val="16"/>
                          <w:szCs w:val="16"/>
                        </w:rPr>
                        <w:t>Załącznik nr 2 do Regulaminu Programu Stażowego dla wyróżniających się studentów studiów drugiego stopnia Politechniki Poznańskiej w roku akademickim 202</w:t>
                      </w:r>
                      <w:r w:rsidR="002B509F">
                        <w:rPr>
                          <w:sz w:val="16"/>
                          <w:szCs w:val="16"/>
                        </w:rPr>
                        <w:t>5</w:t>
                      </w:r>
                      <w:r w:rsidRPr="001512B3">
                        <w:rPr>
                          <w:sz w:val="16"/>
                          <w:szCs w:val="16"/>
                        </w:rPr>
                        <w:t>/202</w:t>
                      </w:r>
                      <w:r w:rsidR="002B509F"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034BC7" w14:textId="6E57B2D8" w:rsidR="00691191" w:rsidRPr="00875FA8" w:rsidRDefault="008A355A" w:rsidP="008A355A">
      <w:pPr>
        <w:tabs>
          <w:tab w:val="center" w:pos="4818"/>
          <w:tab w:val="left" w:pos="8256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691191" w:rsidRPr="00875FA8">
        <w:rPr>
          <w:rFonts w:ascii="Times New Roman" w:hAnsi="Times New Roman"/>
          <w:b/>
          <w:sz w:val="24"/>
          <w:szCs w:val="24"/>
        </w:rPr>
        <w:t xml:space="preserve">Umowa zlecenia </w:t>
      </w:r>
      <w:r w:rsidR="00691191">
        <w:rPr>
          <w:rFonts w:ascii="Times New Roman" w:hAnsi="Times New Roman"/>
          <w:b/>
          <w:sz w:val="24"/>
          <w:szCs w:val="24"/>
        </w:rPr>
        <w:t xml:space="preserve"> </w:t>
      </w:r>
      <w:r w:rsidR="00691191" w:rsidRPr="00875FA8">
        <w:rPr>
          <w:rFonts w:ascii="Times New Roman" w:hAnsi="Times New Roman"/>
          <w:b/>
          <w:sz w:val="24"/>
          <w:szCs w:val="24"/>
        </w:rPr>
        <w:t xml:space="preserve">nr </w:t>
      </w:r>
      <w:r w:rsidR="00691191">
        <w:rPr>
          <w:rFonts w:ascii="Times New Roman" w:hAnsi="Times New Roman"/>
          <w:b/>
          <w:sz w:val="24"/>
          <w:szCs w:val="24"/>
        </w:rPr>
        <w:t>00/00/0000/</w:t>
      </w:r>
      <w:r>
        <w:rPr>
          <w:rFonts w:ascii="Times New Roman" w:hAnsi="Times New Roman"/>
          <w:b/>
          <w:sz w:val="24"/>
          <w:szCs w:val="24"/>
        </w:rPr>
        <w:tab/>
      </w:r>
    </w:p>
    <w:p w14:paraId="697ECDAF" w14:textId="77777777" w:rsidR="00691191" w:rsidRPr="000600E8" w:rsidRDefault="00691191" w:rsidP="00691191">
      <w:pPr>
        <w:ind w:left="1416" w:firstLine="708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i/>
          <w:sz w:val="16"/>
          <w:szCs w:val="20"/>
          <w:lang w:eastAsia="pl-PL"/>
        </w:rPr>
        <w:t>(</w:t>
      </w:r>
      <w:r w:rsidRPr="000600E8">
        <w:rPr>
          <w:rFonts w:ascii="Times New Roman" w:hAnsi="Times New Roman"/>
          <w:i/>
          <w:sz w:val="16"/>
          <w:szCs w:val="20"/>
          <w:lang w:eastAsia="pl-PL"/>
        </w:rPr>
        <w:t>MPK/rok/numer kolejny)</w:t>
      </w:r>
    </w:p>
    <w:p w14:paraId="40A59BD9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D1B">
        <w:rPr>
          <w:rFonts w:ascii="Times New Roman" w:hAnsi="Times New Roman"/>
          <w:sz w:val="24"/>
          <w:szCs w:val="24"/>
        </w:rPr>
        <w:t xml:space="preserve">Niniejsza umowa zlecenia (zwana dalej </w:t>
      </w:r>
      <w:r>
        <w:rPr>
          <w:rFonts w:ascii="Times New Roman" w:hAnsi="Times New Roman"/>
          <w:i/>
          <w:sz w:val="24"/>
          <w:szCs w:val="24"/>
        </w:rPr>
        <w:t>„</w:t>
      </w:r>
      <w:r w:rsidRPr="00C05D1B">
        <w:rPr>
          <w:rFonts w:ascii="Times New Roman" w:hAnsi="Times New Roman"/>
          <w:i/>
          <w:sz w:val="24"/>
          <w:szCs w:val="24"/>
        </w:rPr>
        <w:t>Umową”</w:t>
      </w:r>
      <w:r w:rsidRPr="00C05D1B">
        <w:rPr>
          <w:rFonts w:ascii="Times New Roman" w:hAnsi="Times New Roman"/>
          <w:sz w:val="24"/>
          <w:szCs w:val="24"/>
        </w:rPr>
        <w:t>) zawarta dnia</w:t>
      </w:r>
      <w:r>
        <w:rPr>
          <w:rFonts w:ascii="Times New Roman" w:hAnsi="Times New Roman"/>
          <w:sz w:val="24"/>
          <w:szCs w:val="24"/>
        </w:rPr>
        <w:t xml:space="preserve"> ……………...………….….,</w:t>
      </w:r>
    </w:p>
    <w:p w14:paraId="2C58B58A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D1B">
        <w:rPr>
          <w:rFonts w:ascii="Times New Roman" w:hAnsi="Times New Roman"/>
          <w:sz w:val="24"/>
          <w:szCs w:val="24"/>
        </w:rPr>
        <w:t>pomiędzy:</w:t>
      </w:r>
    </w:p>
    <w:p w14:paraId="49E25371" w14:textId="77777777" w:rsidR="00691191" w:rsidRPr="00C05D1B" w:rsidRDefault="00691191" w:rsidP="0069119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D1B">
        <w:rPr>
          <w:rFonts w:ascii="Times New Roman" w:hAnsi="Times New Roman"/>
          <w:sz w:val="24"/>
          <w:szCs w:val="24"/>
        </w:rPr>
        <w:t xml:space="preserve">Politechniką Poznańską, zwaną dalej </w:t>
      </w:r>
      <w:r w:rsidRPr="00C05D1B">
        <w:rPr>
          <w:rFonts w:ascii="Times New Roman" w:hAnsi="Times New Roman"/>
          <w:i/>
          <w:sz w:val="24"/>
          <w:szCs w:val="24"/>
        </w:rPr>
        <w:t>„Zleceniodawcą”</w:t>
      </w:r>
      <w:r w:rsidRPr="00C05D1B">
        <w:rPr>
          <w:rFonts w:ascii="Times New Roman" w:hAnsi="Times New Roman"/>
          <w:sz w:val="24"/>
          <w:szCs w:val="24"/>
        </w:rPr>
        <w:t xml:space="preserve">, w imieniu której </w:t>
      </w:r>
      <w:r>
        <w:rPr>
          <w:rFonts w:ascii="Times New Roman" w:hAnsi="Times New Roman"/>
          <w:sz w:val="24"/>
          <w:szCs w:val="24"/>
        </w:rPr>
        <w:t>występuje:</w:t>
      </w:r>
      <w:r w:rsidRPr="00C05D1B">
        <w:rPr>
          <w:rFonts w:ascii="Times New Roman" w:hAnsi="Times New Roman"/>
          <w:sz w:val="24"/>
          <w:szCs w:val="24"/>
        </w:rPr>
        <w:t xml:space="preserve"> </w:t>
      </w:r>
    </w:p>
    <w:p w14:paraId="0AA7E541" w14:textId="77777777" w:rsidR="00691191" w:rsidRPr="00DB6445" w:rsidRDefault="00691191" w:rsidP="00691191">
      <w:pPr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DB6445">
        <w:rPr>
          <w:rFonts w:ascii="Times New Roman" w:hAnsi="Times New Roman"/>
          <w:sz w:val="24"/>
          <w:szCs w:val="24"/>
        </w:rPr>
        <w:t xml:space="preserve">……………………………………………………….………………………………………….. </w:t>
      </w:r>
    </w:p>
    <w:p w14:paraId="6612A1DD" w14:textId="77777777" w:rsidR="00691191" w:rsidRDefault="00691191" w:rsidP="00691191">
      <w:pPr>
        <w:spacing w:after="0" w:line="240" w:lineRule="auto"/>
        <w:ind w:left="2124" w:firstLine="708"/>
        <w:jc w:val="both"/>
        <w:rPr>
          <w:rFonts w:ascii="Times New Roman" w:hAnsi="Times New Roman"/>
          <w:i/>
          <w:sz w:val="16"/>
          <w:szCs w:val="16"/>
        </w:rPr>
      </w:pPr>
      <w:r w:rsidRPr="000600E8">
        <w:rPr>
          <w:rFonts w:ascii="Times New Roman" w:hAnsi="Times New Roman"/>
          <w:i/>
          <w:sz w:val="16"/>
          <w:szCs w:val="16"/>
        </w:rPr>
        <w:t>(imię, nazwisko, funkcja)</w:t>
      </w:r>
    </w:p>
    <w:p w14:paraId="53768E42" w14:textId="77777777" w:rsidR="00691191" w:rsidRDefault="00691191" w:rsidP="0069119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</w:p>
    <w:p w14:paraId="57451E1C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B6445">
        <w:rPr>
          <w:rFonts w:ascii="Times New Roman" w:hAnsi="Times New Roman"/>
          <w:sz w:val="24"/>
          <w:szCs w:val="24"/>
        </w:rPr>
        <w:t xml:space="preserve">………………………..……. </w:t>
      </w:r>
      <w:r w:rsidRPr="00875FA8">
        <w:rPr>
          <w:rFonts w:ascii="Times New Roman" w:hAnsi="Times New Roman"/>
          <w:sz w:val="24"/>
          <w:szCs w:val="24"/>
        </w:rPr>
        <w:t xml:space="preserve">zamieszkałym </w:t>
      </w:r>
      <w:r>
        <w:rPr>
          <w:rFonts w:ascii="Times New Roman" w:hAnsi="Times New Roman"/>
          <w:sz w:val="24"/>
          <w:szCs w:val="24"/>
        </w:rPr>
        <w:t>………………………………..…………..……..,</w:t>
      </w:r>
    </w:p>
    <w:p w14:paraId="11A0F35D" w14:textId="77777777" w:rsidR="00691191" w:rsidRDefault="00691191" w:rsidP="00691191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 ………………..………</w:t>
      </w:r>
      <w:r w:rsidRPr="00875FA8">
        <w:rPr>
          <w:rFonts w:ascii="Times New Roman" w:hAnsi="Times New Roman"/>
          <w:sz w:val="24"/>
          <w:szCs w:val="24"/>
        </w:rPr>
        <w:t xml:space="preserve">, zwanym dalej </w:t>
      </w:r>
      <w:r w:rsidRPr="00875FA8">
        <w:rPr>
          <w:rFonts w:ascii="Times New Roman" w:hAnsi="Times New Roman"/>
          <w:i/>
          <w:sz w:val="24"/>
          <w:szCs w:val="24"/>
        </w:rPr>
        <w:t>„Zleceniobiorcą”</w:t>
      </w:r>
      <w:r w:rsidRPr="00875FA8">
        <w:rPr>
          <w:rFonts w:ascii="Times New Roman" w:hAnsi="Times New Roman"/>
          <w:sz w:val="24"/>
          <w:szCs w:val="24"/>
        </w:rPr>
        <w:t>,</w:t>
      </w:r>
    </w:p>
    <w:p w14:paraId="600F3A42" w14:textId="77777777" w:rsidR="00691191" w:rsidRDefault="00691191" w:rsidP="00691191">
      <w:pPr>
        <w:spacing w:before="12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wanymi dalej łącznie </w:t>
      </w:r>
      <w:r>
        <w:rPr>
          <w:rFonts w:ascii="Times New Roman" w:hAnsi="Times New Roman"/>
          <w:i/>
          <w:sz w:val="24"/>
          <w:szCs w:val="24"/>
        </w:rPr>
        <w:t>„Stronami”</w:t>
      </w:r>
      <w:r>
        <w:rPr>
          <w:rFonts w:ascii="Times New Roman" w:hAnsi="Times New Roman"/>
          <w:sz w:val="24"/>
          <w:szCs w:val="24"/>
        </w:rPr>
        <w:t>.</w:t>
      </w:r>
    </w:p>
    <w:p w14:paraId="47483CCA" w14:textId="77777777" w:rsidR="00691191" w:rsidRPr="00922D0F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22D0F">
        <w:rPr>
          <w:rFonts w:ascii="Times New Roman" w:hAnsi="Times New Roman"/>
          <w:b/>
          <w:sz w:val="24"/>
          <w:szCs w:val="24"/>
        </w:rPr>
        <w:t>§</w:t>
      </w:r>
      <w:r>
        <w:rPr>
          <w:rFonts w:ascii="Times New Roman" w:hAnsi="Times New Roman"/>
          <w:b/>
          <w:sz w:val="24"/>
          <w:szCs w:val="24"/>
        </w:rPr>
        <w:t xml:space="preserve"> 1. </w:t>
      </w:r>
    </w:p>
    <w:p w14:paraId="3950EA19" w14:textId="48E13C90" w:rsidR="00691191" w:rsidRDefault="00691191" w:rsidP="00691191">
      <w:pPr>
        <w:pStyle w:val="Akapitzlist"/>
        <w:numPr>
          <w:ilvl w:val="0"/>
          <w:numId w:val="15"/>
        </w:numPr>
        <w:spacing w:after="120" w:line="240" w:lineRule="auto"/>
        <w:ind w:left="357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524C3F">
        <w:rPr>
          <w:rFonts w:ascii="Times New Roman" w:hAnsi="Times New Roman"/>
          <w:sz w:val="24"/>
          <w:szCs w:val="24"/>
        </w:rPr>
        <w:t>Zleceniodawca niniejszym powierza, a Zleceniobiorca przyjmuje zlecenie do wykonania</w:t>
      </w:r>
      <w:r w:rsidR="00F933F7">
        <w:rPr>
          <w:rFonts w:ascii="Times New Roman" w:hAnsi="Times New Roman"/>
          <w:sz w:val="24"/>
          <w:szCs w:val="24"/>
        </w:rPr>
        <w:t xml:space="preserve"> </w:t>
      </w:r>
      <w:r w:rsidRPr="00524C3F">
        <w:rPr>
          <w:rFonts w:ascii="Times New Roman" w:hAnsi="Times New Roman"/>
          <w:sz w:val="24"/>
          <w:szCs w:val="24"/>
        </w:rPr>
        <w:t xml:space="preserve">w </w:t>
      </w:r>
      <w:r>
        <w:rPr>
          <w:rFonts w:ascii="Times New Roman" w:hAnsi="Times New Roman"/>
          <w:sz w:val="24"/>
          <w:szCs w:val="24"/>
        </w:rPr>
        <w:t>imieniu własnym, ale na rzecz</w:t>
      </w:r>
      <w:r w:rsidRPr="00524C3F">
        <w:rPr>
          <w:rFonts w:ascii="Times New Roman" w:hAnsi="Times New Roman"/>
          <w:sz w:val="24"/>
          <w:szCs w:val="24"/>
        </w:rPr>
        <w:t xml:space="preserve"> Zleceniodaw</w:t>
      </w:r>
      <w:r>
        <w:rPr>
          <w:rFonts w:ascii="Times New Roman" w:hAnsi="Times New Roman"/>
          <w:sz w:val="24"/>
          <w:szCs w:val="24"/>
        </w:rPr>
        <w:t>cy określonych niżej czynności (numer MPK) ……………………………………..…………………………...…… :</w:t>
      </w:r>
    </w:p>
    <w:p w14:paraId="70319D51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 ……………………………………………………………………………………………</w:t>
      </w:r>
    </w:p>
    <w:p w14:paraId="3A6D1D45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. ……………………………………………………………………………………………</w:t>
      </w:r>
    </w:p>
    <w:p w14:paraId="0708A8D3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 ….……………………………………………………………………….………………..</w:t>
      </w:r>
    </w:p>
    <w:p w14:paraId="72416870" w14:textId="77777777" w:rsidR="00691191" w:rsidRDefault="00691191" w:rsidP="00691191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sz w:val="24"/>
          <w:szCs w:val="24"/>
        </w:rPr>
      </w:pPr>
    </w:p>
    <w:p w14:paraId="52507CF5" w14:textId="77777777" w:rsidR="00691191" w:rsidRPr="00922D0F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22D0F">
        <w:rPr>
          <w:rFonts w:ascii="Times New Roman" w:hAnsi="Times New Roman"/>
          <w:b/>
          <w:sz w:val="24"/>
          <w:szCs w:val="24"/>
        </w:rPr>
        <w:t>§</w:t>
      </w:r>
      <w:r>
        <w:rPr>
          <w:rFonts w:ascii="Times New Roman" w:hAnsi="Times New Roman"/>
          <w:b/>
          <w:sz w:val="24"/>
          <w:szCs w:val="24"/>
        </w:rPr>
        <w:t xml:space="preserve"> 2. </w:t>
      </w:r>
    </w:p>
    <w:p w14:paraId="74D6AEF9" w14:textId="0286786F" w:rsidR="00691191" w:rsidRPr="00B74ABF" w:rsidRDefault="00691191" w:rsidP="00691191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42140E">
        <w:rPr>
          <w:rFonts w:ascii="Times New Roman" w:hAnsi="Times New Roman"/>
          <w:sz w:val="24"/>
          <w:szCs w:val="24"/>
        </w:rPr>
        <w:t xml:space="preserve">Zlecenie powinno zostać wykonane przez Zleceniobiorcę </w:t>
      </w:r>
      <w:r>
        <w:rPr>
          <w:rFonts w:ascii="Times New Roman" w:hAnsi="Times New Roman"/>
          <w:sz w:val="24"/>
          <w:szCs w:val="24"/>
        </w:rPr>
        <w:t xml:space="preserve">w okresie </w:t>
      </w:r>
      <w:r w:rsidRPr="00B74ABF">
        <w:rPr>
          <w:rFonts w:ascii="Times New Roman" w:hAnsi="Times New Roman"/>
          <w:sz w:val="24"/>
          <w:szCs w:val="24"/>
        </w:rPr>
        <w:t>od ……………………….. do …………………………..</w:t>
      </w:r>
    </w:p>
    <w:p w14:paraId="6B037CD7" w14:textId="77777777" w:rsidR="00691191" w:rsidRDefault="00691191" w:rsidP="00691191">
      <w:pPr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 przypadku gdy przedmiot U</w:t>
      </w:r>
      <w:r w:rsidRPr="00A12762">
        <w:rPr>
          <w:rFonts w:ascii="Times New Roman" w:hAnsi="Times New Roman"/>
          <w:sz w:val="24"/>
          <w:szCs w:val="24"/>
        </w:rPr>
        <w:t xml:space="preserve">mowy zostanie wykonany przez podmiot inny niż podmiot publiczny to stosować należy przepisy ustawy </w:t>
      </w:r>
      <w:r>
        <w:rPr>
          <w:rFonts w:ascii="Times New Roman" w:hAnsi="Times New Roman"/>
          <w:sz w:val="24"/>
          <w:szCs w:val="24"/>
        </w:rPr>
        <w:t xml:space="preserve">z dnia 19 lipca 2019 r. </w:t>
      </w:r>
      <w:r w:rsidRPr="00A12762">
        <w:rPr>
          <w:rFonts w:ascii="Times New Roman" w:hAnsi="Times New Roman"/>
          <w:sz w:val="24"/>
          <w:szCs w:val="24"/>
        </w:rPr>
        <w:t>o zapewnianiu dostępności osobom ze szczególnymi potrzebami, z uwzględnieniem minimalnych wymagań służących zapewnieniu dostępności osobom ze szczególnymi potrzebami określonymi w art. 6 ww. ustawy.</w:t>
      </w:r>
    </w:p>
    <w:p w14:paraId="7FD94401" w14:textId="77777777" w:rsidR="00691191" w:rsidRPr="00922D0F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3.</w:t>
      </w:r>
    </w:p>
    <w:p w14:paraId="4D12DCF6" w14:textId="77777777" w:rsidR="00691191" w:rsidRPr="00171208" w:rsidRDefault="00691191" w:rsidP="00691191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0C608D">
        <w:rPr>
          <w:rFonts w:ascii="Times New Roman" w:hAnsi="Times New Roman"/>
          <w:iCs/>
          <w:sz w:val="24"/>
          <w:szCs w:val="24"/>
        </w:rPr>
        <w:t xml:space="preserve">Zleceniobiorcy </w:t>
      </w:r>
      <w:r>
        <w:rPr>
          <w:rFonts w:ascii="Times New Roman" w:hAnsi="Times New Roman"/>
          <w:iCs/>
          <w:sz w:val="24"/>
          <w:szCs w:val="24"/>
        </w:rPr>
        <w:t xml:space="preserve">za wykonanie zlecenia </w:t>
      </w:r>
      <w:r w:rsidRPr="000C608D">
        <w:rPr>
          <w:rFonts w:ascii="Times New Roman" w:hAnsi="Times New Roman"/>
          <w:iCs/>
          <w:sz w:val="24"/>
          <w:szCs w:val="24"/>
        </w:rPr>
        <w:t xml:space="preserve">zostaje przyznane </w:t>
      </w:r>
      <w:r>
        <w:rPr>
          <w:rFonts w:ascii="Times New Roman" w:hAnsi="Times New Roman"/>
          <w:iCs/>
          <w:sz w:val="24"/>
          <w:szCs w:val="24"/>
        </w:rPr>
        <w:t xml:space="preserve">wynagrodzenie w wysokości ………………………. </w:t>
      </w:r>
      <w:r w:rsidRPr="000C608D">
        <w:rPr>
          <w:rFonts w:ascii="Times New Roman" w:hAnsi="Times New Roman"/>
          <w:iCs/>
          <w:sz w:val="24"/>
          <w:szCs w:val="24"/>
        </w:rPr>
        <w:t>brutto, a liczba godzin wykonania zlecenia wynosi</w:t>
      </w:r>
      <w:r>
        <w:rPr>
          <w:rFonts w:ascii="Times New Roman" w:hAnsi="Times New Roman"/>
          <w:iCs/>
          <w:sz w:val="24"/>
          <w:szCs w:val="24"/>
        </w:rPr>
        <w:t xml:space="preserve"> ………………</w:t>
      </w:r>
      <w:r w:rsidRPr="000C608D">
        <w:rPr>
          <w:rFonts w:ascii="Times New Roman" w:hAnsi="Times New Roman"/>
          <w:iCs/>
          <w:sz w:val="24"/>
          <w:szCs w:val="24"/>
        </w:rPr>
        <w:t>.</w:t>
      </w:r>
    </w:p>
    <w:p w14:paraId="74FE5217" w14:textId="77777777" w:rsidR="00691191" w:rsidRPr="00171208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Wynagrodzenie, o którym mowa w ust. 1 będzie płatne przelewem na rachunek bankowy Zleceniobiorcy w miesiącu następującym po wykonaniu zlecenia, a w przypadku zlecenia trwającego dłużej niż miesiąc wynagrodzenie za jego wykonanie będzie płatne raz w miesiącu.</w:t>
      </w:r>
    </w:p>
    <w:p w14:paraId="034CDD7E" w14:textId="114802C7" w:rsidR="00691191" w:rsidRPr="00171208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Warunkiem i podstawą wypłaty wynagrodzenia, o którym mowa w ust. 2 jest przekazanie Zleceniodawcy poprawnie wystawionego rachunku – sprawozdania wraz z należytym potwierdzeniem liczby godzin wykonania przedmiotu Umowy w każdym miesiącu</w:t>
      </w:r>
      <w:r w:rsidR="00171208">
        <w:rPr>
          <w:rFonts w:ascii="Times New Roman" w:hAnsi="Times New Roman"/>
          <w:iCs/>
          <w:sz w:val="24"/>
          <w:szCs w:val="24"/>
        </w:rPr>
        <w:t xml:space="preserve"> </w:t>
      </w:r>
      <w:r w:rsidRPr="00171208">
        <w:rPr>
          <w:rFonts w:ascii="Times New Roman" w:hAnsi="Times New Roman"/>
          <w:iCs/>
          <w:sz w:val="24"/>
          <w:szCs w:val="24"/>
        </w:rPr>
        <w:t>z</w:t>
      </w:r>
      <w:r w:rsidR="00171208">
        <w:rPr>
          <w:rFonts w:ascii="Times New Roman" w:hAnsi="Times New Roman"/>
          <w:iCs/>
          <w:sz w:val="24"/>
          <w:szCs w:val="24"/>
        </w:rPr>
        <w:t> </w:t>
      </w:r>
      <w:r w:rsidRPr="00171208">
        <w:rPr>
          <w:rFonts w:ascii="Times New Roman" w:hAnsi="Times New Roman"/>
          <w:iCs/>
          <w:sz w:val="24"/>
          <w:szCs w:val="24"/>
        </w:rPr>
        <w:t xml:space="preserve">wykonania czynności, którego wzór stanowi załącznik do Umowy. </w:t>
      </w:r>
    </w:p>
    <w:p w14:paraId="5FC58833" w14:textId="129F40D2" w:rsidR="00691191" w:rsidRPr="00171208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W przypadku braku przekazania Zleceniodawcy przez Zleceniobiorcę rachunku, o którym mowa w ust. 3 Umowa ulega rozwiązaniu ze skutkiem natychmiastowym.</w:t>
      </w:r>
    </w:p>
    <w:p w14:paraId="3806E671" w14:textId="03DD2F37" w:rsidR="00691191" w:rsidRPr="00B773AB" w:rsidRDefault="00691191" w:rsidP="00171208">
      <w:pPr>
        <w:pStyle w:val="Akapitzlist"/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71208">
        <w:rPr>
          <w:rFonts w:ascii="Times New Roman" w:hAnsi="Times New Roman"/>
          <w:iCs/>
          <w:sz w:val="24"/>
          <w:szCs w:val="24"/>
        </w:rPr>
        <w:t>Zleceniodawca oświadcza, że posiada status dużego przedsiębiorcy w rozumieniu ustawy z</w:t>
      </w:r>
      <w:r w:rsidRPr="006C3192">
        <w:rPr>
          <w:rFonts w:ascii="Times New Roman" w:hAnsi="Times New Roman"/>
          <w:bCs/>
          <w:sz w:val="24"/>
          <w:szCs w:val="24"/>
        </w:rPr>
        <w:t xml:space="preserve"> dnia 8 marca 2013 r. o przeciwdziałaniu nadmiernym opóźnieniom w transakcjach handlowych. Niniejsza informacja składana jest zgodnie z wymogiem określonym z art. 4c przedmiotowej ustawy.</w:t>
      </w:r>
    </w:p>
    <w:p w14:paraId="74669C75" w14:textId="77777777" w:rsidR="00F933F7" w:rsidRDefault="00F933F7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BC355B0" w14:textId="57690EB8" w:rsidR="00691191" w:rsidRPr="00AA1187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AA1187">
        <w:rPr>
          <w:rFonts w:ascii="Times New Roman" w:hAnsi="Times New Roman"/>
          <w:b/>
          <w:sz w:val="24"/>
          <w:szCs w:val="24"/>
        </w:rPr>
        <w:lastRenderedPageBreak/>
        <w:t>§ 4.</w:t>
      </w:r>
    </w:p>
    <w:p w14:paraId="0FBB3C93" w14:textId="77777777" w:rsidR="00691191" w:rsidRPr="00AA1187" w:rsidRDefault="00691191" w:rsidP="00691191">
      <w:pPr>
        <w:pStyle w:val="Akapitzlist"/>
        <w:numPr>
          <w:ilvl w:val="0"/>
          <w:numId w:val="22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AA1187">
        <w:rPr>
          <w:rFonts w:ascii="Times New Roman" w:hAnsi="Times New Roman"/>
          <w:sz w:val="24"/>
          <w:szCs w:val="24"/>
          <w:lang w:eastAsia="pl-PL"/>
        </w:rPr>
        <w:t>Zleceniobiorca ma prawo dostępu do wszelkiej dokumentacji, będącej w posiadaniu Zleceniodawcy, niezbędnej do wykonania zlecenia.</w:t>
      </w:r>
    </w:p>
    <w:p w14:paraId="1D0F7BCB" w14:textId="77777777" w:rsidR="00691191" w:rsidRPr="00AA1187" w:rsidRDefault="00691191" w:rsidP="00691191">
      <w:pPr>
        <w:pStyle w:val="Akapitzlist"/>
        <w:numPr>
          <w:ilvl w:val="0"/>
          <w:numId w:val="22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AA1187">
        <w:rPr>
          <w:rFonts w:ascii="Times New Roman" w:hAnsi="Times New Roman"/>
          <w:sz w:val="24"/>
          <w:szCs w:val="24"/>
          <w:lang w:eastAsia="pl-PL"/>
        </w:rPr>
        <w:t>W przypadku gdyby takie dokumenty nie były dostępne, Zleceniodawca jest zobowiązany udzielić Zleceniobiorcy niezbędnych informacji.</w:t>
      </w:r>
    </w:p>
    <w:p w14:paraId="760CCA8C" w14:textId="77777777" w:rsidR="00691191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24C3F">
        <w:rPr>
          <w:rFonts w:ascii="Times New Roman" w:hAnsi="Times New Roman"/>
          <w:b/>
          <w:sz w:val="24"/>
          <w:szCs w:val="24"/>
        </w:rPr>
        <w:t xml:space="preserve">§ </w:t>
      </w:r>
      <w:r>
        <w:rPr>
          <w:rFonts w:ascii="Times New Roman" w:hAnsi="Times New Roman"/>
          <w:b/>
          <w:sz w:val="24"/>
          <w:szCs w:val="24"/>
        </w:rPr>
        <w:t>5.</w:t>
      </w:r>
    </w:p>
    <w:p w14:paraId="63C358B7" w14:textId="53021DB5" w:rsidR="00691191" w:rsidRDefault="00691191" w:rsidP="00691191">
      <w:pPr>
        <w:pStyle w:val="Akapitzlist"/>
        <w:numPr>
          <w:ilvl w:val="0"/>
          <w:numId w:val="18"/>
        </w:numPr>
        <w:spacing w:after="20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leceniobiorca zobowiązuje się do posiadania aktualnych badań lekarskich i szkolenie z</w:t>
      </w:r>
      <w:r w:rsidR="00171208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zakresu BHP.</w:t>
      </w:r>
    </w:p>
    <w:p w14:paraId="582F480F" w14:textId="147D1B08" w:rsidR="00691191" w:rsidRDefault="00691191" w:rsidP="00691191">
      <w:pPr>
        <w:pStyle w:val="Akapitzlist"/>
        <w:numPr>
          <w:ilvl w:val="0"/>
          <w:numId w:val="18"/>
        </w:numPr>
        <w:spacing w:after="200" w:line="240" w:lineRule="auto"/>
        <w:jc w:val="both"/>
        <w:rPr>
          <w:rFonts w:ascii="Times New Roman" w:hAnsi="Times New Roman"/>
          <w:sz w:val="24"/>
          <w:szCs w:val="24"/>
        </w:rPr>
      </w:pPr>
      <w:r w:rsidRPr="00FC3FD4">
        <w:rPr>
          <w:rFonts w:ascii="Times New Roman" w:hAnsi="Times New Roman"/>
          <w:sz w:val="24"/>
          <w:szCs w:val="24"/>
        </w:rPr>
        <w:t>Zleceniobiorca zobowiązuje się do zapłaty na rzecz Zleceniodawcy kary umownej w</w:t>
      </w:r>
      <w:r w:rsidR="00171208">
        <w:rPr>
          <w:rFonts w:ascii="Times New Roman" w:hAnsi="Times New Roman"/>
          <w:sz w:val="24"/>
          <w:szCs w:val="24"/>
        </w:rPr>
        <w:t> </w:t>
      </w:r>
      <w:r w:rsidRPr="00FC3FD4">
        <w:rPr>
          <w:rFonts w:ascii="Times New Roman" w:hAnsi="Times New Roman"/>
          <w:sz w:val="24"/>
          <w:szCs w:val="24"/>
        </w:rPr>
        <w:t xml:space="preserve">wysokości 10 % wynagrodzenia brutto, o którym mowa w </w:t>
      </w:r>
      <w:r>
        <w:rPr>
          <w:rFonts w:ascii="Times New Roman" w:hAnsi="Times New Roman"/>
          <w:sz w:val="24"/>
          <w:szCs w:val="24"/>
        </w:rPr>
        <w:t>§ 3</w:t>
      </w:r>
      <w:r w:rsidRPr="00FC3FD4">
        <w:rPr>
          <w:rFonts w:ascii="Times New Roman" w:hAnsi="Times New Roman"/>
          <w:sz w:val="24"/>
          <w:szCs w:val="24"/>
        </w:rPr>
        <w:t xml:space="preserve">, w przypadku niewykonania lub nienależytego wykonania zlecenia.  </w:t>
      </w:r>
    </w:p>
    <w:p w14:paraId="28EC50A6" w14:textId="77777777" w:rsidR="00691191" w:rsidRPr="00170B00" w:rsidRDefault="00691191" w:rsidP="00691191">
      <w:pPr>
        <w:pStyle w:val="Akapitzlist"/>
        <w:numPr>
          <w:ilvl w:val="0"/>
          <w:numId w:val="18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Zapisy powyższe nie wykluczają możliwości dochodzenia dalszego odszkodowania, nawet przekraczającego wysokość kary umownej, w oparciu o zasady ogólne.</w:t>
      </w:r>
    </w:p>
    <w:p w14:paraId="0CDECB0C" w14:textId="77777777" w:rsidR="00691191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6.</w:t>
      </w:r>
    </w:p>
    <w:p w14:paraId="5A203D8F" w14:textId="77777777" w:rsidR="00691191" w:rsidRDefault="00691191" w:rsidP="00691191">
      <w:pPr>
        <w:spacing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W czasie trwania Umowy, a także po jej rozwiązaniu lub wygaśnięciu, Zleceniobiorca zobowiązuje się do nieprzekazywania oraz nieujawniania jakimkolwiek podmiotom trzecim informacji dotyczących Zleceniodawcy, a nieujawnionych do publicznej wiadomości.</w:t>
      </w:r>
    </w:p>
    <w:p w14:paraId="21E68B9D" w14:textId="14602E1F" w:rsidR="00691191" w:rsidRDefault="00691191" w:rsidP="00691191">
      <w:pPr>
        <w:pStyle w:val="Akapitzlist"/>
        <w:widowControl w:val="0"/>
        <w:tabs>
          <w:tab w:val="left" w:pos="142"/>
        </w:tabs>
        <w:suppressAutoHyphens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 w:rsidRPr="00277185">
        <w:rPr>
          <w:rFonts w:ascii="Times New Roman" w:hAnsi="Times New Roman"/>
          <w:b/>
          <w:sz w:val="24"/>
          <w:szCs w:val="24"/>
        </w:rPr>
        <w:t>§</w:t>
      </w:r>
      <w:r>
        <w:rPr>
          <w:rFonts w:ascii="Times New Roman" w:hAnsi="Times New Roman"/>
          <w:b/>
          <w:sz w:val="24"/>
          <w:szCs w:val="24"/>
        </w:rPr>
        <w:t xml:space="preserve"> 7.</w:t>
      </w:r>
    </w:p>
    <w:p w14:paraId="2486D8C2" w14:textId="77777777" w:rsidR="00691191" w:rsidRPr="003520C3" w:rsidRDefault="00691191" w:rsidP="00691191">
      <w:pPr>
        <w:pStyle w:val="Akapitzlist"/>
        <w:widowControl w:val="0"/>
        <w:tabs>
          <w:tab w:val="left" w:pos="142"/>
        </w:tabs>
        <w:suppressAutoHyphens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</w:p>
    <w:p w14:paraId="64365255" w14:textId="111A5918" w:rsidR="00691191" w:rsidRPr="003F3A0A" w:rsidRDefault="00691191" w:rsidP="00691191">
      <w:pPr>
        <w:pStyle w:val="Akapitzlist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3F3A0A">
        <w:rPr>
          <w:rFonts w:ascii="Times New Roman" w:hAnsi="Times New Roman"/>
          <w:sz w:val="24"/>
          <w:szCs w:val="24"/>
        </w:rPr>
        <w:t xml:space="preserve">W celu właściwego wykonania przedmiotu niniejszej Umowy, Zleceniodawca udostępni Zleceniobiorcy pomieszczenia Zleceniodawcy znajdujące się w budynku </w:t>
      </w:r>
      <w:r>
        <w:rPr>
          <w:rFonts w:ascii="Times New Roman" w:hAnsi="Times New Roman"/>
          <w:sz w:val="24"/>
          <w:szCs w:val="24"/>
        </w:rPr>
        <w:t>………………</w:t>
      </w:r>
      <w:r w:rsidRPr="003F3A0A">
        <w:rPr>
          <w:rFonts w:ascii="Times New Roman" w:hAnsi="Times New Roman"/>
          <w:sz w:val="24"/>
          <w:szCs w:val="24"/>
        </w:rPr>
        <w:t xml:space="preserve"> sala</w:t>
      </w:r>
      <w:r w:rsidRPr="003F3A0A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……..  </w:t>
      </w:r>
      <w:r w:rsidRPr="003F3A0A">
        <w:rPr>
          <w:rFonts w:ascii="Times New Roman" w:hAnsi="Times New Roman"/>
          <w:sz w:val="24"/>
          <w:szCs w:val="24"/>
        </w:rPr>
        <w:t>wraz ze znajdującym się w tych pomieszczeniach mieniem.</w:t>
      </w:r>
    </w:p>
    <w:p w14:paraId="13016824" w14:textId="59619EEA" w:rsidR="00691191" w:rsidRPr="003F3A0A" w:rsidRDefault="00691191" w:rsidP="00691191">
      <w:pPr>
        <w:pStyle w:val="Akapitzlist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3F3A0A">
        <w:rPr>
          <w:rFonts w:ascii="Times New Roman" w:hAnsi="Times New Roman"/>
          <w:sz w:val="24"/>
          <w:szCs w:val="24"/>
        </w:rPr>
        <w:t>Zleceniobiorca oświadcza, że przyjmuje pełną odpowiedzialność materialną do wysokości stwierdzonej przez Zleceniodawcę szkody w ww. mieniu i zobowiązuje się pokryć powstałą szkodę niezwłocznie po wezwaniu do jej pokrycia.</w:t>
      </w:r>
    </w:p>
    <w:p w14:paraId="3804D7B7" w14:textId="77777777" w:rsidR="00691191" w:rsidRPr="003F3A0A" w:rsidRDefault="00691191" w:rsidP="00691191">
      <w:pPr>
        <w:pStyle w:val="Akapitzlist"/>
        <w:widowControl w:val="0"/>
        <w:numPr>
          <w:ilvl w:val="0"/>
          <w:numId w:val="19"/>
        </w:numPr>
        <w:suppressAutoHyphens/>
        <w:spacing w:after="200" w:line="240" w:lineRule="auto"/>
        <w:ind w:left="357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F3A0A">
        <w:rPr>
          <w:rFonts w:ascii="Times New Roman" w:hAnsi="Times New Roman"/>
          <w:sz w:val="24"/>
          <w:szCs w:val="24"/>
        </w:rPr>
        <w:t xml:space="preserve">Zleceniobiorca oświadcza, że przyjmuje pełną odpowiedzialność z tytułu jakichkolwiek </w:t>
      </w:r>
      <w:r w:rsidRPr="009D2B01">
        <w:rPr>
          <w:rFonts w:ascii="Times New Roman" w:hAnsi="Times New Roman"/>
          <w:spacing w:val="-4"/>
          <w:sz w:val="24"/>
          <w:szCs w:val="24"/>
        </w:rPr>
        <w:t>innych kosztów poniesionych przez Zleceniodawcę, a związanych ze szkodą w powierzonym</w:t>
      </w:r>
      <w:r w:rsidRPr="003F3A0A">
        <w:rPr>
          <w:rFonts w:ascii="Times New Roman" w:hAnsi="Times New Roman"/>
          <w:sz w:val="24"/>
          <w:szCs w:val="24"/>
        </w:rPr>
        <w:t xml:space="preserve"> Zleceniobiorcy</w:t>
      </w:r>
      <w:r w:rsidRPr="003F3A0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3F3A0A">
        <w:rPr>
          <w:rFonts w:ascii="Times New Roman" w:hAnsi="Times New Roman"/>
          <w:sz w:val="24"/>
          <w:szCs w:val="24"/>
        </w:rPr>
        <w:t>mieniu.</w:t>
      </w:r>
    </w:p>
    <w:p w14:paraId="2CD44885" w14:textId="77777777" w:rsidR="00691191" w:rsidRDefault="00691191" w:rsidP="00691191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8.</w:t>
      </w:r>
    </w:p>
    <w:p w14:paraId="66EEE344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Wszelkie zmiany Umowy wymagają dla swojej skuteczności zachowania formy pisemnej.</w:t>
      </w:r>
    </w:p>
    <w:p w14:paraId="75919672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Klauzula informacyjna stanowi załącznik do Umowy.</w:t>
      </w:r>
    </w:p>
    <w:p w14:paraId="1E294995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 xml:space="preserve">Sądem właściwym do rozstrzygania wszelkich sporów związanych z wykonywaniem Umowy jest Sąd właściwy dla siedziby Zleceniodawcy. </w:t>
      </w:r>
    </w:p>
    <w:p w14:paraId="40B29BAE" w14:textId="1F8D18C3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 xml:space="preserve">Prawem właściwym dla Umowy jest prawo polskie, w szczególności polski Kodeks Cywilny </w:t>
      </w:r>
      <w:r w:rsidR="00F933F7">
        <w:rPr>
          <w:rFonts w:ascii="Times New Roman" w:hAnsi="Times New Roman"/>
          <w:sz w:val="24"/>
          <w:szCs w:val="24"/>
          <w:lang w:eastAsia="pl-PL"/>
        </w:rPr>
        <w:br/>
      </w:r>
      <w:r>
        <w:rPr>
          <w:rFonts w:ascii="Times New Roman" w:hAnsi="Times New Roman"/>
          <w:sz w:val="24"/>
          <w:szCs w:val="24"/>
          <w:lang w:eastAsia="pl-PL"/>
        </w:rPr>
        <w:t>i inne ustawy.</w:t>
      </w:r>
    </w:p>
    <w:p w14:paraId="1F0B317D" w14:textId="77777777" w:rsidR="00691191" w:rsidRDefault="00691191" w:rsidP="00691191">
      <w:pPr>
        <w:pStyle w:val="Akapitzlist"/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pl-PL"/>
        </w:rPr>
        <w:t>Umowę sporządzono w dwóch jednobrzmiących egzemplarzach, po jednym dla każdej ze Stron.</w:t>
      </w:r>
    </w:p>
    <w:p w14:paraId="0B7642A2" w14:textId="77777777" w:rsidR="00691191" w:rsidRDefault="00691191" w:rsidP="00691191">
      <w:pPr>
        <w:tabs>
          <w:tab w:val="left" w:pos="426"/>
          <w:tab w:val="right" w:pos="9070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r w:rsidRPr="000C608D">
        <w:rPr>
          <w:rFonts w:ascii="Times New Roman" w:hAnsi="Times New Roman"/>
          <w:b/>
          <w:sz w:val="24"/>
          <w:szCs w:val="24"/>
        </w:rPr>
        <w:t>Z l e c e n i o d a w c a:</w:t>
      </w:r>
      <w:r>
        <w:rPr>
          <w:rFonts w:ascii="Times New Roman" w:hAnsi="Times New Roman"/>
          <w:b/>
          <w:sz w:val="24"/>
          <w:szCs w:val="24"/>
        </w:rPr>
        <w:tab/>
      </w:r>
      <w:r w:rsidRPr="000C608D">
        <w:rPr>
          <w:rFonts w:ascii="Times New Roman" w:hAnsi="Times New Roman"/>
          <w:b/>
          <w:sz w:val="24"/>
          <w:szCs w:val="24"/>
        </w:rPr>
        <w:t>Z l e c e n i o b i o r c a:</w:t>
      </w:r>
    </w:p>
    <w:p w14:paraId="11AF1B3E" w14:textId="5FE64140" w:rsidR="0009458C" w:rsidRPr="00E60FAD" w:rsidRDefault="0009458C" w:rsidP="00E60FAD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B2BABDC" wp14:editId="16DA9224">
                <wp:simplePos x="0" y="0"/>
                <wp:positionH relativeFrom="margin">
                  <wp:align>right</wp:align>
                </wp:positionH>
                <wp:positionV relativeFrom="paragraph">
                  <wp:posOffset>-335137</wp:posOffset>
                </wp:positionV>
                <wp:extent cx="2190750" cy="6858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F6912" w14:textId="695C2A21" w:rsidR="0009458C" w:rsidRPr="001512B3" w:rsidRDefault="0009458C" w:rsidP="0009458C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BABDC" id="_x0000_s1027" type="#_x0000_t202" style="position:absolute;margin-left:121.3pt;margin-top:-26.4pt;width:172.5pt;height:54pt;z-index:-2516490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" stroked="f">
                <v:textbox>
                  <w:txbxContent>
                    <w:p w14:paraId="6B4F6912" w14:textId="695C2A21" w:rsidR="0009458C" w:rsidRPr="001512B3" w:rsidRDefault="0009458C" w:rsidP="0009458C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9458C" w:rsidRPr="00E60FAD" w:rsidSect="008A355A">
      <w:headerReference w:type="default" r:id="rId7"/>
      <w:headerReference w:type="first" r:id="rId8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2C6D3" w14:textId="77777777" w:rsidR="001B6402" w:rsidRDefault="001B6402" w:rsidP="00691191">
      <w:pPr>
        <w:spacing w:after="0" w:line="240" w:lineRule="auto"/>
      </w:pPr>
      <w:r>
        <w:separator/>
      </w:r>
    </w:p>
  </w:endnote>
  <w:endnote w:type="continuationSeparator" w:id="0">
    <w:p w14:paraId="258B7C04" w14:textId="77777777" w:rsidR="001B6402" w:rsidRDefault="001B6402" w:rsidP="00691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A169F" w14:textId="77777777" w:rsidR="001B6402" w:rsidRDefault="001B6402" w:rsidP="00691191">
      <w:pPr>
        <w:spacing w:after="0" w:line="240" w:lineRule="auto"/>
      </w:pPr>
      <w:r>
        <w:separator/>
      </w:r>
    </w:p>
  </w:footnote>
  <w:footnote w:type="continuationSeparator" w:id="0">
    <w:p w14:paraId="202F43D8" w14:textId="77777777" w:rsidR="001B6402" w:rsidRDefault="001B6402" w:rsidP="00691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AE294" w14:textId="42F3128C" w:rsidR="008A355A" w:rsidRDefault="008A355A" w:rsidP="00761158">
    <w:pPr>
      <w:pStyle w:val="Nagwek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DE49B" w14:textId="2FD80299" w:rsidR="008A355A" w:rsidRPr="008A355A" w:rsidRDefault="008A355A" w:rsidP="008A355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C5B5F"/>
    <w:multiLevelType w:val="multilevel"/>
    <w:tmpl w:val="1EAC0480"/>
    <w:lvl w:ilvl="0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1" w15:restartNumberingAfterBreak="0">
    <w:nsid w:val="10A3705F"/>
    <w:multiLevelType w:val="multilevel"/>
    <w:tmpl w:val="61AC5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554910"/>
    <w:multiLevelType w:val="multilevel"/>
    <w:tmpl w:val="2AD0B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4"/>
        <w:szCs w:val="24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3B6C86"/>
    <w:multiLevelType w:val="multilevel"/>
    <w:tmpl w:val="3830D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2741FB"/>
    <w:multiLevelType w:val="multilevel"/>
    <w:tmpl w:val="F3BE7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5F36C7"/>
    <w:multiLevelType w:val="hybridMultilevel"/>
    <w:tmpl w:val="8E548FB8"/>
    <w:lvl w:ilvl="0" w:tplc="0415000F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200222C1"/>
    <w:multiLevelType w:val="hybridMultilevel"/>
    <w:tmpl w:val="7098162C"/>
    <w:lvl w:ilvl="0" w:tplc="F46A42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208D7C6E"/>
    <w:multiLevelType w:val="hybridMultilevel"/>
    <w:tmpl w:val="D804D26A"/>
    <w:lvl w:ilvl="0" w:tplc="B80E6C5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20D96402"/>
    <w:multiLevelType w:val="multilevel"/>
    <w:tmpl w:val="FB44F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B454DE"/>
    <w:multiLevelType w:val="multilevel"/>
    <w:tmpl w:val="1A28E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D679AB"/>
    <w:multiLevelType w:val="hybridMultilevel"/>
    <w:tmpl w:val="E74853D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9038E8"/>
    <w:multiLevelType w:val="hybridMultilevel"/>
    <w:tmpl w:val="B9BCD902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3DA51F69"/>
    <w:multiLevelType w:val="multilevel"/>
    <w:tmpl w:val="5E7C2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3042F0"/>
    <w:multiLevelType w:val="hybridMultilevel"/>
    <w:tmpl w:val="7AA0EE50"/>
    <w:lvl w:ilvl="0" w:tplc="7A7A0C5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47D8A"/>
    <w:multiLevelType w:val="hybridMultilevel"/>
    <w:tmpl w:val="BC92CFC0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AAC64D7"/>
    <w:multiLevelType w:val="multilevel"/>
    <w:tmpl w:val="AEF81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E4D241B"/>
    <w:multiLevelType w:val="multilevel"/>
    <w:tmpl w:val="BD96D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CA874E1"/>
    <w:multiLevelType w:val="hybridMultilevel"/>
    <w:tmpl w:val="48EE41E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D55F62"/>
    <w:multiLevelType w:val="hybridMultilevel"/>
    <w:tmpl w:val="19E83FD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3DE0215"/>
    <w:multiLevelType w:val="hybridMultilevel"/>
    <w:tmpl w:val="406863C4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688A444A"/>
    <w:multiLevelType w:val="multilevel"/>
    <w:tmpl w:val="52C84C7E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tabs>
          <w:tab w:val="num" w:pos="2509"/>
        </w:tabs>
        <w:ind w:left="2509" w:hanging="360"/>
      </w:pPr>
      <w:rPr>
        <w:rFonts w:hint="default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21" w15:restartNumberingAfterBreak="0">
    <w:nsid w:val="6A7D7A8D"/>
    <w:multiLevelType w:val="hybridMultilevel"/>
    <w:tmpl w:val="5380AE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A94E16"/>
    <w:multiLevelType w:val="hybridMultilevel"/>
    <w:tmpl w:val="F17CA0B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30842C5"/>
    <w:multiLevelType w:val="hybridMultilevel"/>
    <w:tmpl w:val="8480B37A"/>
    <w:lvl w:ilvl="0" w:tplc="0666CE7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4"/>
  </w:num>
  <w:num w:numId="2">
    <w:abstractNumId w:val="3"/>
  </w:num>
  <w:num w:numId="3">
    <w:abstractNumId w:val="16"/>
  </w:num>
  <w:num w:numId="4">
    <w:abstractNumId w:val="15"/>
  </w:num>
  <w:num w:numId="5">
    <w:abstractNumId w:val="12"/>
  </w:num>
  <w:num w:numId="6">
    <w:abstractNumId w:val="9"/>
  </w:num>
  <w:num w:numId="7">
    <w:abstractNumId w:val="8"/>
  </w:num>
  <w:num w:numId="8">
    <w:abstractNumId w:val="21"/>
  </w:num>
  <w:num w:numId="9">
    <w:abstractNumId w:val="20"/>
  </w:num>
  <w:num w:numId="10">
    <w:abstractNumId w:val="1"/>
  </w:num>
  <w:num w:numId="11">
    <w:abstractNumId w:val="10"/>
  </w:num>
  <w:num w:numId="12">
    <w:abstractNumId w:val="22"/>
  </w:num>
  <w:num w:numId="13">
    <w:abstractNumId w:val="2"/>
  </w:num>
  <w:num w:numId="14">
    <w:abstractNumId w:val="13"/>
  </w:num>
  <w:num w:numId="15">
    <w:abstractNumId w:val="6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19"/>
  </w:num>
  <w:num w:numId="19">
    <w:abstractNumId w:val="18"/>
  </w:num>
  <w:num w:numId="20">
    <w:abstractNumId w:val="17"/>
  </w:num>
  <w:num w:numId="21">
    <w:abstractNumId w:val="5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2NTc0NzAxMbAwsDBS0lEKTi0uzszPAykwqgUAdlG6YiwAAAA="/>
  </w:docVars>
  <w:rsids>
    <w:rsidRoot w:val="00D925DB"/>
    <w:rsid w:val="0001523D"/>
    <w:rsid w:val="000471A5"/>
    <w:rsid w:val="0006364D"/>
    <w:rsid w:val="0009458C"/>
    <w:rsid w:val="0009622F"/>
    <w:rsid w:val="000B2BF6"/>
    <w:rsid w:val="00103368"/>
    <w:rsid w:val="001039F0"/>
    <w:rsid w:val="001104BB"/>
    <w:rsid w:val="00171208"/>
    <w:rsid w:val="00182514"/>
    <w:rsid w:val="0018695F"/>
    <w:rsid w:val="001B6402"/>
    <w:rsid w:val="001C2080"/>
    <w:rsid w:val="001E4E0A"/>
    <w:rsid w:val="00202F40"/>
    <w:rsid w:val="002303EA"/>
    <w:rsid w:val="002564C5"/>
    <w:rsid w:val="002B509F"/>
    <w:rsid w:val="002B7C79"/>
    <w:rsid w:val="002F2641"/>
    <w:rsid w:val="002F5DC2"/>
    <w:rsid w:val="00310B7D"/>
    <w:rsid w:val="00336344"/>
    <w:rsid w:val="00341810"/>
    <w:rsid w:val="00352CB4"/>
    <w:rsid w:val="003737D6"/>
    <w:rsid w:val="00384EC0"/>
    <w:rsid w:val="003B69C2"/>
    <w:rsid w:val="003C3330"/>
    <w:rsid w:val="003C3EC3"/>
    <w:rsid w:val="003C7043"/>
    <w:rsid w:val="003D7034"/>
    <w:rsid w:val="003F3428"/>
    <w:rsid w:val="004049F3"/>
    <w:rsid w:val="004068F1"/>
    <w:rsid w:val="004621FD"/>
    <w:rsid w:val="004966D8"/>
    <w:rsid w:val="004A0917"/>
    <w:rsid w:val="004C0DBB"/>
    <w:rsid w:val="004E18AB"/>
    <w:rsid w:val="005408E0"/>
    <w:rsid w:val="005502DB"/>
    <w:rsid w:val="00556DEC"/>
    <w:rsid w:val="00586C3A"/>
    <w:rsid w:val="00594331"/>
    <w:rsid w:val="005D1DEA"/>
    <w:rsid w:val="005D600B"/>
    <w:rsid w:val="005E39BD"/>
    <w:rsid w:val="00620B56"/>
    <w:rsid w:val="00647827"/>
    <w:rsid w:val="00691191"/>
    <w:rsid w:val="006A4F51"/>
    <w:rsid w:val="006A6943"/>
    <w:rsid w:val="006E2D62"/>
    <w:rsid w:val="00702887"/>
    <w:rsid w:val="00761158"/>
    <w:rsid w:val="007A2B70"/>
    <w:rsid w:val="007D3273"/>
    <w:rsid w:val="008556A6"/>
    <w:rsid w:val="00863B35"/>
    <w:rsid w:val="00865586"/>
    <w:rsid w:val="00893169"/>
    <w:rsid w:val="008A355A"/>
    <w:rsid w:val="008B6DF3"/>
    <w:rsid w:val="008E17B3"/>
    <w:rsid w:val="0090457E"/>
    <w:rsid w:val="00915C36"/>
    <w:rsid w:val="00957E50"/>
    <w:rsid w:val="00985000"/>
    <w:rsid w:val="009A0311"/>
    <w:rsid w:val="009B023F"/>
    <w:rsid w:val="009B0416"/>
    <w:rsid w:val="009C7AD4"/>
    <w:rsid w:val="009F2E32"/>
    <w:rsid w:val="009F40E9"/>
    <w:rsid w:val="009F5FFC"/>
    <w:rsid w:val="00A711C1"/>
    <w:rsid w:val="00A763CA"/>
    <w:rsid w:val="00A97E94"/>
    <w:rsid w:val="00B06996"/>
    <w:rsid w:val="00B36089"/>
    <w:rsid w:val="00BB0BB6"/>
    <w:rsid w:val="00BD0DD4"/>
    <w:rsid w:val="00BD43C0"/>
    <w:rsid w:val="00BF16AF"/>
    <w:rsid w:val="00C37909"/>
    <w:rsid w:val="00C52C75"/>
    <w:rsid w:val="00C83F5A"/>
    <w:rsid w:val="00C8774E"/>
    <w:rsid w:val="00C96CC5"/>
    <w:rsid w:val="00CA0CBF"/>
    <w:rsid w:val="00CD6C93"/>
    <w:rsid w:val="00CE2223"/>
    <w:rsid w:val="00D170D5"/>
    <w:rsid w:val="00D25460"/>
    <w:rsid w:val="00D31DCC"/>
    <w:rsid w:val="00D56D93"/>
    <w:rsid w:val="00D67526"/>
    <w:rsid w:val="00D925DB"/>
    <w:rsid w:val="00DA2639"/>
    <w:rsid w:val="00DE54E6"/>
    <w:rsid w:val="00DF4DE8"/>
    <w:rsid w:val="00E0594C"/>
    <w:rsid w:val="00E073A2"/>
    <w:rsid w:val="00E128C0"/>
    <w:rsid w:val="00E228AD"/>
    <w:rsid w:val="00E57041"/>
    <w:rsid w:val="00E60FAD"/>
    <w:rsid w:val="00E7334E"/>
    <w:rsid w:val="00E848B8"/>
    <w:rsid w:val="00E85691"/>
    <w:rsid w:val="00EB25DC"/>
    <w:rsid w:val="00EB7B98"/>
    <w:rsid w:val="00EE117E"/>
    <w:rsid w:val="00F024FD"/>
    <w:rsid w:val="00F77E85"/>
    <w:rsid w:val="00F827FB"/>
    <w:rsid w:val="00F933F7"/>
    <w:rsid w:val="00F93AD3"/>
    <w:rsid w:val="00F9492A"/>
    <w:rsid w:val="00FC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949EF"/>
  <w15:chartTrackingRefBased/>
  <w15:docId w15:val="{C2A333A6-CF14-47B9-9BAE-020FA5F6C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925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D925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D925D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D925D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92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925D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0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091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99"/>
    <w:qFormat/>
    <w:rsid w:val="009F5FF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7E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7E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7E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7E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7E94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9B0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691191"/>
    <w:rPr>
      <w:rFonts w:ascii="Times New Roman" w:hAnsi="Times New Roman" w:cs="Times New Roman" w:hint="default"/>
      <w:i/>
      <w:iCs/>
    </w:rPr>
  </w:style>
  <w:style w:type="character" w:customStyle="1" w:styleId="Tekstpodstawowy2Znak">
    <w:name w:val="Tekst podstawowy 2 Znak"/>
    <w:link w:val="Tekstpodstawowy2"/>
    <w:semiHidden/>
    <w:locked/>
    <w:rsid w:val="00691191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semiHidden/>
    <w:rsid w:val="00691191"/>
    <w:pPr>
      <w:pBdr>
        <w:top w:val="double" w:sz="12" w:space="1" w:color="000000"/>
        <w:left w:val="double" w:sz="12" w:space="4" w:color="000000"/>
        <w:bottom w:val="double" w:sz="12" w:space="1" w:color="000000"/>
        <w:right w:val="double" w:sz="12" w:space="4" w:color="000000"/>
      </w:pBdr>
      <w:suppressAutoHyphens/>
      <w:autoSpaceDN w:val="0"/>
      <w:spacing w:line="249" w:lineRule="auto"/>
      <w:jc w:val="both"/>
    </w:pPr>
    <w:rPr>
      <w:rFonts w:ascii="Calibri" w:hAnsi="Calibri" w:cs="Calibri"/>
    </w:rPr>
  </w:style>
  <w:style w:type="character" w:customStyle="1" w:styleId="Tekstpodstawowy2Znak1">
    <w:name w:val="Tekst podstawowy 2 Znak1"/>
    <w:basedOn w:val="Domylnaczcionkaakapitu"/>
    <w:uiPriority w:val="99"/>
    <w:semiHidden/>
    <w:rsid w:val="00691191"/>
  </w:style>
  <w:style w:type="paragraph" w:styleId="Nagwek">
    <w:name w:val="header"/>
    <w:basedOn w:val="Normalny"/>
    <w:link w:val="Nagwek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1191"/>
  </w:style>
  <w:style w:type="paragraph" w:styleId="Stopka">
    <w:name w:val="footer"/>
    <w:basedOn w:val="Normalny"/>
    <w:link w:val="StopkaZnak"/>
    <w:uiPriority w:val="99"/>
    <w:unhideWhenUsed/>
    <w:rsid w:val="00691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1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1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2</Words>
  <Characters>3855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Brzezowska</dc:creator>
  <cp:keywords/>
  <dc:description/>
  <cp:lastModifiedBy>Karolina Borowska</cp:lastModifiedBy>
  <cp:revision>3</cp:revision>
  <cp:lastPrinted>2025-10-09T08:06:00Z</cp:lastPrinted>
  <dcterms:created xsi:type="dcterms:W3CDTF">2025-10-10T09:41:00Z</dcterms:created>
  <dcterms:modified xsi:type="dcterms:W3CDTF">2025-10-10T09:43:00Z</dcterms:modified>
</cp:coreProperties>
</file>